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ประชุมคณะทำงานด้านวิจัยพัฒนาและนวัตกรรมเครื่องมือแพทย์เพื่อขับเคลื่อนการพัฒนาเศรษฐกิจ</w:t>
      </w:r>
      <w:r>
        <w:t xml:space="preserve"> </w:t>
      </w:r>
      <w:r>
        <w:t xml:space="preserve">BCG</w:t>
      </w:r>
      <w:r>
        <w:t xml:space="preserve"> </w:t>
      </w:r>
      <w:r>
        <w:t xml:space="preserve">Model</w:t>
      </w:r>
      <w:r>
        <w:t xml:space="preserve"> </w:t>
      </w:r>
      <w:r>
        <w:t xml:space="preserve">สาขาเครื่องมือแพทย์</w:t>
      </w:r>
      <w:r>
        <w:t xml:space="preserve"> </w:t>
      </w:r>
      <w:r>
        <w:t xml:space="preserve">ครั้งที่</w:t>
      </w:r>
      <w:r>
        <w:t xml:space="preserve"> </w:t>
      </w:r>
      <w:r>
        <w:t xml:space="preserve">3/2565</w:t>
      </w:r>
      <w:r>
        <w:t xml:space="preserve"> </w:t>
      </w:r>
      <w:r>
        <w:t xml:space="preserve">ใน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08.00-10.00</w:t>
      </w:r>
      <w:r>
        <w:t xml:space="preserve"> </w:t>
      </w:r>
      <w:r>
        <w:t xml:space="preserve">น.</w:t>
      </w:r>
    </w:p>
    <w:p>
      <w:pPr>
        <w:pStyle w:val="Date"/>
      </w:pPr>
      <w:r>
        <w:t xml:space="preserve">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08.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มีเรื่องของรับผลิตขึ้นมาแล้วสามารถมีการทำพยายามครั้งก่อนหน้านี้มานี้ก็งานของกระทรวงอวกาศนะครับซึ่งอันนี้ประธานอาจารย์พละก็ไม่คุยกับรัฐมนตรีเขาไปเอาที่จากเข้าไปตรงนั้นรอนอกจากของกระทรวงอบตอาจจะต้องดูโรงพยาบาลอื่นของรัฐด้วยนะครับของกระทรวงของอะไรประเด็นก็คือว่าเวลาเราจะเอานวัตกรรมออกมานี่ไม่มีประเทศไหนในโลกหาพรุ่งนี้เองโดยที่ไม่ได้เข้ามาช่วยว่าเอาไปยังอันนี้มันจะไปไม่รอด นะครับ เหมือน SMEs นี่ไปยากมาก เพราะว่ามันจะมีกรณ๊ในประเด็นที่ 2 อีกนี่ก็คือราคาไม่ได้ถูกกว่าด้วยความที่มันมีข้อจำกัดที่เป็น SMEs นี่ราคานี้ก็ยังคงแพงว่าเอาคนเขามีอัดเกี่ยวนี้อะไรใหญ่ ๆ ไม่ได้ สู้ของการนำเข้าไม่ได้ เพราะฉะนั้นการเข้าไปช่วยในเรื่องของการนำไปทดลองใช้มีประโยชน์อย่างไร มีประโยชน์ 2 อย่าง อย่างน้อยเข้าถึงตลาดแรกขั้นตอนแรกแล้วก็มีอะไรก็เล่นมาสร้างความคุ้นชินกับอันที่ 2 นี่เข้าไปแล้วถ้าเราจัดระบบดี ๆ มีวิธีการ After Sale Service แล้วก็เก็บข้อมูลแล้วก็ปรับปรุงเกิดเป็นรุ่นใหม่ ๆ ขึ้นมาพัฒนาขึ้นนี้ หมอเขาก็จะเริ่มใช้มากขึ้นนะครับ คุณภาพจากต่างประเทศที่ดี ๆ ธนาคารไปเรื่อย มันก็เลยไปส่วนที่เสนอว่ามันน่าจะมีอากาศสนับสนุนทางถึงแล้วครับส่วนทางการเงินกับมาชวนนะครับ โรงพยาบาลของรัฐให้ใช้ตรงนี้นะครับ ทางการเงินอาทิตย์ที่ผ่านมาข้างจะแอดออกนิดนึง คือเมื่อจะทำนี่หน่วยงานก็ไม่ขอเอางบเมื่อกี้ก็ไม่ได้บ้างนะครับจะเป็นงบกลางกรณีของเอกซเรย์ไม่ได้เพื่อนประมาณนั้นได้ออกไปตามโรงพยาบาลต่าง ๆ ในปัจจุบันเก็บข้อมูลแล้วก็พัฒนาต่อได้ตรงนี้ผมคิดว่าถ้ามันมีเรื่องโปรแกรมที่จะช่วยตรงนี้นะครับที่เป็นเรื่อง Market Testing เลยทางทีมงานก็ไปดูอย่างกสมีแนวคิดเรื่องของ TDR แบบนี้ครับถ้าไปส่งตรงนั้นมาทดลองใช้อาจจะมาทดลองกับเรื่องของเครื่องมือแพทย์ interesting Program ควรจะถ้าเป็น TDR ก็จะเป็นเอกชนและประชาชนก็เอาเครื่องอุปกรณ์นี้ไปวางเรียงกันก็มีเดี๋ยวต้องไปดูรายละเอียดจาก support อย่างไรนะครับ แต่ว่าสำหรับ smes นี่ก็ percentage matching สูงเกินไปเขาก็ทำไม่ไหว เพราะฉะนั้นถ้าเป็นกรณี SMEs เปอร์เซ็นต์ margin อาจจะน้อยหน่อยอย่างที่ Matching ครึ่งทางเขาจะไม่ไหวยังขายไม่ได้จมอยู่กับการติดเครื่องบางเครื่องเครื่องวางเครื่องราคาหลายล้านมาเลยผมคิดว่าเราอาจจะต้องช่วยกันคิดว่าเราจะต้องรีบไป support ตรงนี้อย่างไรนะครับขอบคุณครับท่านประธานครับขอบคุณค่ะอาจารย์ศันสนีย์เติมไหมคะอาจารย์ // มีเรียนเสริมอีกวิธีนึงนะคะต้องจริง ๆ แล้วตอนนี้ที่เชื่อมโยงกับเลยนะคะก็มีกรรมการ สปสช. มา nich เราก็ Scout กับ TCEL เลยนะคะที่ไหนมี potential ที่จะเอาเข้าห้องสอบป 4 อันนี้ก็เป็นการช่วยอย่างนึงในการที่มีการใช้เครื่องมือที่ผลิตในประเทศไทยสวัสดีสำคัญในการ 1 เรื่องที่การนำเครื่องมือไปวางนี่นะคะ มันก็ไม่แน่นอนบางที อาจจะมีตรง TCELS ปีนี้จะทำขึ้นลิสต์รายการละนิดพัทยาใช่ไหมครับเพราะว่าติดมาแล้วมันน่าจะมีคนเดียวที่ออกมาแล้วได้จดทะเบียน อย .แล้วยังของปีนี้ก็จะมีจำนวนมากของที่จะนิยมก็มีงานอาจจะมีเสริมเติมเข้ามาได้ในลิสต์นี้ รายการทาง TCELS ขอบคุณค่ะ // เรียนท่านประธานจาก TCELS ครับหน้าที่อาจารย์ศันสนีย์พูดนะครับมาทาง TCELS นี่พัฒนาร่วมกับทางกสชนะครับคุณทำดูนี่เครื่องมือแพทย์อะไรที่ไม่เป็นประโยชน์ในวงกว้างนะครับแล้วก็มีนโยบายในการสนับสนุนดีเซลก็เข้าไปช่วยดูเติมแก๊สนั้นหรือผลิตภัณฑ์นะนี่ยังมียาที่จำเป็นที่จะต้องได้รับการสนับสนุนเพิ่มเติมหรือไม่เรื่องของการตลาด หรือกระทำให้เกิดเรื่องของมาตรฐานซึ่งตรงนี้เราเข้าไปช่วยอยู่นะครับ ก็มีการสนับสนุนขับเคลื่อนทั้งทางด้านงบประมาณนะครับ ทั้งในด้านที่มีกรณีเงินทุนที่จะ Post Marketing เราก็เข้าไปช่วยดูแล้วก็สนับสนุนชีวิตอะไรแล้วก็ทางให้ทานทีละนิดใจเข้าไปดูว่าจะออกมาแล้วเอาไปใช้จริงในตลาดมีมีปัญหาอะไรไหม แล้วก็มีความจำเป็นที่จะต้อง Research Version กับ First Version ตามที่อาจารย์กิติพงศ์พูดนะครับ ตอนนี้ก็เป็นสิ่งที่เราจะเข้าไปดำเนินการอยู่เราก็หวังว่ามีการทำงานแบบนี้จะทำให้ทุกวัยในการที่จะสนับสนุนนวัตกรรมไทยนะครับที่เคยเข้ามือแพทย์ไทยนี่มาเดินหน้าต่อไปได้นะครับ อันนี้ก็เป็นหัวข้อที่ 4 ที่พูดถึงเรื่องการนำไปใช้ เราก็ประโยชน์นี้พบว่ามันเป็นสิ่งที่เราดำเนินการอยู่ครับ // ที่ดอกเตอร์กิตติพงษ์พูดถึงว่ามันคนละชั้นโรงพยาบาลเข้ามาสมมติเริ่มจากพยาบาลก่อนถ้ามีส่วนของกระบวนการตรงนี้ตลอด เพื่อให้เกิดความเชื่อมั่นพอทำอยู่มันเป็นเรื่องเดียวกันหรือเปล่าคะ โรงพยาบาลหรือเปล่าคะ // ใช่ค่ะ ใช่ค่ะ // มันสามารถสร้างโปรเซสที่ทำอยู่แล้ว แล้วก็ตอบโจทย์ของยอดอยู่แล้วใช่ไหมคะ // ใช่ค่ะอย่าง TCELS นี้ค่ะที่ทำให้แผลหายเร็วนี่ก็มีการประชุมกับพาชมในการสร้างเครื่องมือแล้วก็ไปวางไว้ตามโรงพยาบาลต่าง ๆ ให้ทดสอบที่ร่วมกันเอาชาปตทaccomplishmentไม่ใช่มีการไปใช้วางไว้เฉย ๆ ใช้มันไม่ได้เรียนถามเรื่อง TVR นิดนึงมาจากการsinkขายสภานโยบาย Appleว่าเราใช้มาตรการเหล่านี้ได้ในการสนับสนุนนานาค่ะ แต่ว่าไม่ทราบว่าพอปฏิบัติเป็นอะไร เป็นอะไรคะเป็นคนพูดถึงประเด็นเรื่อง Matching ปาเกียว 50 อาจจะยาวไปสำหรับที่สำหรับทาง ได้ทดลองของปลอมมันจะมีมันจะมีภาคการแต่ส่วนใหญ่เอาให้เอกชน 800 กว่ามันให้ RXZ ยังต้นอยู่ใช่ไหมคะเอกชนก็ยังไม่กล้าลงทุนที่นี้ถ้ามาถึงช่วงที่เซลล์นะคะประชาชนอาจจะต้องลงทุนมากขึ้นขอเป็น 789 แล้วนี่สมุดที่เป็นโปรเขามีสิทธิ์จะลงไหมเพราะ projecting to this PC ได้เยอะกว่ามาเลเซียไปที่ตลาดมีคนเช่าสูง เอกชนก็จะ match มากอยู่กับชนิดของขึ้นเครื่องมือแพทย์ ของก็จะไปสูงกว่าอยู่แล้ว ของเอากระเป๋าอยู่แล้วค่ะที่จะมา Matchin ขอบคุณค่ะทั้งนั้นรถที่จะเข้าที่ 1 ห้องแล้วก็ดูเหมือนมีกลไกการทำงานอยู่ตามสิ่งที่ออร่าอะไรเด่นคืออะไรเสนอแปลว่าที่เราจะทำงานกันอาจจะต้องอธิบายว่าตัวไหนที่ต้องเข้าไปอีกอย่างหนึ่ง ก็คือนักวิจัยมันจะไม่เข้าใจว่าบางที Prototype ไม่ได้มี Prototype เดียวหรือ 2 Prototype จะมีปัญหา 234 แล้วแต่นี่ก็ขึ้นอยู่กับการอบรมของภาคเอกชนส่วนใหญ่ อรทัยหลังๆจะมีส่วนมากกว่าที่มาจากมหาวิทยาลัย ไปคีรีวงขอความอนุเคราะห์อุปกรณ์แล้วก็ TCELS แล้วก็สมัครงานที่มีประสบการณ์ตรงนี้อาจจะช่วยว่ามันมีครอบคลุมอยู่ตรงไหนบ้างนะคะกว่าจะได้ทำในการโหวตตำแหน่งหน้าค่ะขอบคุณค่ะงั้นไปที่ต่อไปนะคะกะทิ 2 ขับรถหลักการที่ 2 นะคะในเรื่องของพายอรทัย product ค่ะนายทุนสำหรับงานที่เราจะหลับภาพถนนวิจัยเครื่องมือแพทย์ใบนะคะหัวหน้าตามไปค่ะได้มีการเรื่อง demand Side ซึ่งมาจากเรื่องของการจัดซื้อจัดจ้างภาครัฐนะคะ ซึ่งขนาดนี้ก็จะมีมูลค่าของเครื่องมือแพทย์ ที่เป็นรายการจัดซื้อจากกรมบัญชีกลาง เราก็จากการจัดซื้อซึ่งมีมูลค่าหลายหมื่นล้านบาทนะคะ หน้าต่อไปค่ะ รายการนี้ก็จะเป็นอุปกรณ์ทางการแพทย์นะคะที่มีการจัดซื้อมากอันนี้เป็นข้อมูลปี 2563 ราคาว่ามีการจัดซื้อเครื่องมือแพทย์ในกลุ่มไหนบ้างคะ ต่อไปนะคะ หน้าต่อไปค่ะ ก็เป็นยอดเบิกจ่ายบัญชีอุปกรณ์ของ สปสช. วิเคราะห์ข้อมูลปี 2562 ก็จะมีเรื่องของอุปกรณ์อะไรบ้างที่มียอดการเบิกจ่ายสูงนะคะ ค่ะ ต่อไปค่ะ ต่อไปได้มีการหารือกับทีมที่จัดทำตัวเทคโนโลยีโรดแมป มศว . คะ Doctor เคตะ ได้สรุปทำเยอะนะคะดึงออกมานิดนึง เรื่องข้อสรุปในเรื่องของสินค้าหรือผลิตภัณฑ์ทางบริษัทเอกชนนะคะต้องการ ให้มีการสนับสนุนนะคะก็คือแบ่งออกมาเป็น 6 กลุ่มนะคะ วัสดุสิ้นเปลืองนะคะ วัสดุสิ้นเปลืองหรือวัสดุที่ใช้ระยะเวลา medium Future Replyment ก็อยู่ในระดับสูง เรื่อง CitySR ดีนะคะข้อ 2 ไปอุปกรณ์หรือเครื่องมือแพทย์ นิดนึง current capability เอาอย่างไรคะอาจารย์เต็ม 10 ได้อีกต่อไปเป็นอุปกรณ์หรือเครื่องมือแพทย์ที่ต้องการในโรงพยาบาลยังมี gap อยู่เรื่อง ของ R&amp;D นะคะอุปกรณ์ความนะคะก็คือ R&amp;D ค่ะ ต่อไปค่ะโปรแกรมเรื่องอะไรดีอย่าเหมือนกันหมดนะคะราคา เข้าหัวเป็นกลุ่มค่ะอันนี้เป็นทางของเป็นอะไรอีกแบบของทำเครื่องมือแพทย์ในเครื่องมือแพทย์ อันนี้เราลองเอามา map เอามาลอง map กับโครงการทุนวิจัยที่ มีโครงการไหนบ้างที่เอากลุ่มที่ตาตอบโจทย์เรื่องของ map นี้บ้างนะคะมีในเรื่องของกลุ่มที่อาจารย์เคตะทำ สอดคล้องกับกรมบัญชีกลาง สอดคล้องกับ สปสช. ขอหน้าต่อไปค่ะยังไม่เห็นการจัดซื้อที่เป็นของกรมบัญชีกลางภาษาไทยนะคะ เอาไปค่ะกลุ่มที่ 5 เป็นของที่ 6 เอาแค่ก็ยังไม่เห็นของนะคะคนที่ยังไม่สามารถคุมได้ผมที่ทางมหิดลได้ทำนะคะ ก็มีอีก 14 โครงการ ที่ยังไม่สามารถ แต่ก็ยังมีส่วนที่สอดคล้องกับสภาวะเรื่องของข้อสะโพกเทียมค่ะ ต่อไปค่ะเป็นข้อเสนอจาก BCG คณะหนึ่งนะคะ ไปดูหลัก Criteria มูลค่าตลาดในประเทศสภาพต่างประเทศ โอกาสในการยอมรับของบุคลากรทางการแพทย์ กระทบกับคำว่าประเทศในอนาคต ความพร้อมเทคโนโลยี ภาพในการต่อยอดผลิตภัณฑ์ ความพร้อมของโครงสร้างพื้นฐานและวิธีการวิเคราะห์ ขอหน้าต่อไปค่ะ ก็จะออกมาในรูปแบบตาข่ายแมงมุมนะคะ // ย้อนกลับไปอันนี้ก็คือไปฟังว่าทำไม กรมบัญชีกลาง ดูอย่างเดียวมันไม่ได้อยู่แล้วค่ะอาจารย์ บอกเลยว่าเคตะเขาไม่เข้าใจกายภาพนักวิจัยอยู่ในระดับไหนถ้าได้ระดับไหนนะคะ สอดคล้องกับมันไม่ได้ ยากมาก แปลว่าโรงเรียนที่เรียนไปว่าไงว่าจะต้องทำ compatibility lab ก็อย่างที่แบบนี้จริง ๆ ไม่มีวันหยุดที่ราคาถูกสามารถส่งไปได้ทำได้เร็ว ปัญหาใหญ่เวลาที่ดูอุปกรณ์ที่เป็นทางด้านชุดตรวจ จะไม่มีที่บอกว่าเมื่อไหร่ที่ไปทำแล้วสมาชิกอันไหนที่จะไปตรวจเป็นอะไรที่เราขาดดุลเยอะที่สุดเลยเรา ซื้อยังอันนี้ของกรมวิชาการที่มีทางอยู่แล้วมาเป็นต่อกรมควบคุมโรคไม่ใช่เรื่องของ สปสช. ทำเครื่องมือแพทย์อะไรบ้าง อย่างที่ TCELS ทำอยู่ตอนนี้ ปักหมุดแผนที่ไม่ได้ เอามามาสามารถเอาออกได้ไหมไม่มีเอาไปเลยอะมีบากำลัง Support ขอก็จะพอดีเอามาที่ TCELS แล้วตอนนี้ TCELS บริการราคาแล้วนะคะถ้าสมมุติในโลกนี้ถ้าจะทำ อันนี้ที่จริงมันคนละอย่างที่หมอบอกว่าอาทิตย์นี้เข้ามาจะเห็นได้ว่าจุดอ่อนทั้งหมดที่ให้มาดี Application ไม่เคยทำการผลิต เครื่องมือที่จะใช้ได้ต้องผ่านมาตรฐาน เพราะฉะนั้นโดยที่ไม่รู้จักไม่มีอะไรนะคะแต่ตอนนี้ขอเข้ามาอบรมDesign Validation แล้วเสร็จแล้วก็จะต้องมีเรื่อง Risk Management ไม่ได้เยี่ยมการจะส่งให้อาจารย์ตัดเขาไม่รู้เรื่องเลยนะเนี่ยของ MPCT เป็นคนวิเคราะห์ ไม่ใช่ส่งให้อาจารย์เคตะเป็นคนวิเคราะห์ เพราะว่าเขาไม่มีความรู้ เรื่องของในเรื่องของมาตรฐานห้องปฏิบัติการที่จะสามารถไม่ได้มาตรฐานสากลยกตัวอย่างควรจะต้องISO 13485 ยกตัวอย่างไหมเย็บแผล ก็จะต้องผ่านไปเราก็ทำเต็มที่นะคะเพราะว่าที่มาทำให้ได้ทำไม เราจะพยายามอะไร ปฏิบัติราคาวันนี้กลับทางด้าน ลงทุนไปที่วน. กลับมาทำที่ได้เพราะตอนนี้ ไม่สามารถทำได้ กรณีการจัดสร้างห้องปฏิบัติการเอาไปเลยค่ะ Unclassified มันเป็นเส้นทางการที่จะต้องทำให้ได้มาตรฐานอย่างนั้นอีกมันจะทำเทคโนโลยีที่เราต่อสุขภาพ ISO 15189 อะไรประมาณนี้ ซึ่งจะเห็นได้ว่าเราไม่ได้ทำแต่เฉพาะ Product Development อย่างเดียว ทำแต่เฉพาะมารับไหมดูละครย้อนหลังเรื่องของเคอรี่ด้วยนะคะในเรื่องของ Eco System อธิบายไม่ใช่มันไม่ใช่วิธีวิเคราะห์ที่ถูกต้อง // ขออนุญาตนะคะ อาจารย์ศันศนีย์ 2 รอบอะไร ถึงได้ต่อยอดมาทำให้มันเกิดความยั่งยืน แล้วก็เห็นว่าหน่วยของเรา เราก็จะต่อไปให้สุดปลายน้ำ เพราะฉะนั้น สิ่งที่อาจารย์นำเสนอว่าปิด gap บางอย่าง เราก็ได้มีการดำเนินการไป พยายามบอกน้อง ๆ ว่า ต่อยอด จะได้รับสำคัญมาก จำไว้ไปประสบความสำเร็จทุกอย่างจะต้องลงส่วนที่ในกองเครื่องมือแพทย์ จะเป็นในการทำโปรแกรมทางสิงคโปร์ ตรงนี้ได้ประโยชน์มากในการทำประโยชน์ต่อการไปทำงานร่วมกันทำทีมที่เราทำงานร่วมกัน // อีกอันหนึ่งนะคะในเรื่องของเรื่อง Active Medical Device มาบอกนั่งอ่านห้องตัวอย่างบอกให้เดินทางส่งมากับแผลนี้ทำได้มาตรฐาน ISO 60601 นะคะอะไรก็ได้เอานิทานเอามาแล้วการแพทย์ สำหรับทุกอย่างอายนะคะ เขาเข้าใจที่ไม่ถูกต้อง มันอาจจะมีห้องปฏิบัติการกลางบางอย่างได้ แต่ไม่ใช่ทุกอย่างไม่ใช่ ของชนิดปราณีเอาเหมือนกันค่ะอันนี้คน ดูแลรักนี้แล้วเครื่องมือทางการแพทย์ก็มีนักวิชาการมาแล้วนะคะแล้ว เพราะว่า ISO มันจะมีวงเล็บอยู่ มันจะมีบอกชัดเจนว่าคุณได้ ISO ในเรื่องใด มันจะเป็น Registration ของแต่ละอัน มันจะต้องมีการประเมิน // ว่ามี Prioritized Product ไหมคะ ว่าในช่วง 5 ปีข้างหน้า จะทำอะไรบ้าง // มีค่ะ มีค่ะไม่ใช่ส่งให้ก็ได้เราก็มีหลายเครื่องที่วันนี้ก็มีเรื่องกันที่พักมีอะไรหลายอย่างที่อยู่ในไทยแล้วก็ยังมีเรื่องของได้ ตลาดยกตัวอย่างเรื่องที่เป็นตรวจสอบ Open ผมากในโรงพยาบาลแซวเขาจะมีด้วยเหมือนกันค่ะ ได้ครับแนวทางการอยู่นะเรียนไปแล้วของข้างสปสช. นะครับ อีกอันหนึ่งก็คือผ้าอ้อมผู้ใหญ่นะครับ เราก็มีการดำเนินการอยู่ยังพัฒนาเป็นที่เป็นไบโอประชุมซึ่งมีการจับคู่กันกับนักวิจัยกับทางบริษัทนะครับ เราไปช่วยในส่วนของตรวจนะครับอย่างเช่น atk โควิดต่าง ๆ นะครับ penetration มีรากฟันเทียมที่จำเป็นอยู่แล้ว เราผลักดันไปแล้วนะครับมีหลาย ๆ อันที่เราได้ดำเนินการอยู่ตัวเองไม่มีเครื่องมือแพทย์ที่ไม่ได้จำเป็นที่แพทย์ขายนะคะต้องเรียนตามตรงเส้น assistance device เป็นเครื่องมือแพทย์ที่คนทั่วไปใช้ได้นะคะ อันนี้ก็จะง่ายกว่าเวลาขึ้นทะเบียนกับ medical Device ที่แพทย์ต้องใช้ ทีนี้ขึ้นอยู่กับ Class ไม่ได้เข้า device เวลาเราคุยกันเราต้องคุยว่า Class อะไร ครั้งหน้าเวลาที่เขียนตาราง อยากจะให้ classify เป็น medical device ไหนเพราะแต่ละคะมันไม่เหมือนกันและ Vision มีความยากง่ายไม่เท่ากันการที่จะทำ 3 กับ 4 ยกตัวอย่าง 4 อย่างนี้งั้นต้องขออนุญาตอยทำ investigation medical device เหมือนเราทำยาเราต้องทำใครก็ได้ที่อยู่ดี ๆ ก็ขึ้นมานั่งทำ clinical trial โดยไม่ได้ขออนุญาตจากอย . โดยการส่งเข้ามานะคะ อย. พิจารณาดูว่ามันจะพอหรือเปล่าว่าที่จะทำนะคะอันนี้อาจจะต้องปรับกันใหม่ในการทำ clinical trial เครื่องมือแพทย์อยากจะขอให้มันเป็นภาระมากกว่าขอให้เป็น Class One Classroom มี นะคะอยากจะเปิดเวทีให้ท่านอื่นๆด้วยนะคะอย่างเช่นต่อว่ารถออกหรือภาคเอกชนมีประเด็นเดียวนะคะจะให้ความเห็นเพิ่มเติมของการวิเคราะห์ความสอดคล้องของกรมบัญชีกลาง 2 พวกนี้นะครับจะเห็นตัวสแกนที่อยากจะเห็นเพิ่มเติม คิดว่านอกเหนือจากวิเคราะห์พวกนี้น่าจะวิเคราะห์ด้วยนะครับมันเป็น Roadmap ใช้เวลาหลายปีในการพัฒนาต่อเนื่องนะครับบางอย่างถ้าเราเห็นออกมาเป็น List ของไพโอริตี้พวกนี้เราก็บอกว่าลิฟท์ช่วงนี้ให้เซลล์ทำแล้ว ทำแล้วครับเดี๋ยวเราอาจจะทำให้เราเข้าใจผิดได้ว่าทำแล้วมันเรียบร้อยไปแล้ว แล้วก็จบไปแล้วอะไรอย่างนี้ล่ะครับจริง ๆ แล้ว น่าจะมีการติดตามต่อเนื่องว่าสิ่งที่เราทำกันมันไปถึงขั้นที่มี silicon Industry in Tag หรือยังครับอันไหนที่ทำไปแล้วหรือว่ายังไม่ถึงจุด Infestation ต้องสนับสนุนต่อนะครับขยับขยายผลต่อไปนะครับฉันอยากฝากว่าถ้าเกิดสามารถทำได้ผมว่าน่าจะดูประเด็นตรงนี้นะครับ ประกอบไปด้วยอันนี้เห็นด้วยค่ะ เขารู้สึกว่าจะทำอยู่นะคะ กำลังเริ่มทำอันนี้อยู่เห็นด้วยอย่างยิ่งนะคะเรื่องของ cinematic ท่านอื่นไหมคะคือในมุมของเขาในเรื่องที่ทำก็จะเป็นเรื่องที่ดีนะคะ แต่ว่าเวลาเราถามถึง epolicy Product มันอาจจะเป็น 6 อย่างหรือ 10 อย่าง อันนี้ไม่ทราบนะคะหรือสิ่งที่ทำอยู่แล้วมันอาจจะต้องทำเป็นไปให้สุด หรือมีสิ่งที่ยังไม่ได้ทำควรจะทำ Deep Impact ด้วยในมุมที่จะลงทุนไปข้างหน้า อาจจะต้องเป็น Impact ตารางดีนะคะนิทานไม่เข้าใจเลยคือยกตัวอย่างชุดตรวจโรคหญิงพูดอย่างนี้ไม่ได้ค่ะ IV ชุดโรคเป็น 8 9 ค่ะจริง ๆ ต้องมาด้วยเทคโนโลยีถ้ามาจากนี้ต้องวิเคราะห์มาด้วยธุระที่เพจเป็นระยะทาง rt-pcr ก็มีนะคะตัวอย่างที่ได้ 8 กับ 9 มาแล้ว ตลาดมาแล้วอิมแพคนะคะอยาก metapenaeus ก็ไม่ได้เพราะว่ามันต้องดูว่าเป็นไปได้เข้า Device ได้ไงอย่างนี้ไม่ถึงเลยค่ะหนึ่งยังไม่ถึงเลยจริงๆ classified ไม่ได้เข้า deviceไม่ไข้เป็นกลุ่ม ๆ แบบนี้ค่ะตรวจโรคมีหลายเทคโนโลยีอย่างริปเปอร์คะซื้อแล้วแหลมก็มีจุดข้าวแล้วนะคะแล้วมี ISO 13485 แล้วได้อยแล้วด้วยเพราะฉะนั้นขอมาเป็นที่เพจไม่ได้ฟอร์มก็เหมือนกันมีซอฟต์แวร์อย่างซอฟต์แวร์ที่เราไปดูในเรื่องของ AI อย่างนี้ค่ะตอนนี้จะได้แล้วนะคะความสามารถเข้าไป 7ได้แล้วค่ะส่งแล้วเพราะฉะนั้นมันอาจจะต้องมาดูกัน NXX อะไรไม่ใช่มาเป็นกลุ่มด้วยกับอาจารย์สรรค์ดีนะคะ นี่คือสิ่งที่ต้องมาทำอันนี้คือกับอาจารย์โดนนะคะให้กรุณาให้ทำให้จิ้งจกของท่านคือการแพทย์ครบวงจร เพราะฉะนั้นอันนี้มันแค่ 2 สไลด์จากภาพใหญ่ที่ท่านทำอีกหลาย ๆ เรื่องจะ Ecosystem ฉะนั้นโจทย์เองไม่ได้โจทย์ตรงในเรื่องของไมเคิลอันนี้ไม่ได้เข้า deviceหนึ่งในภาพใหญ่มาได้เลยอาจจะไม่มีความเฉพาะนะคะอันนี้เราก็เป็น informationอาจารย์ปัทมาวดีสร้าง ATP ทางออกเน็ตเวิร์คอยู่แล้วตั้งใจว่าจะทำต่อทำใหม่อยู่ด้วยนะคะเพราะอันนี้ภาพมาจากว่างตื่นอาบน้ำ MP3เขาว่า ampt เป็น Network เขาทำมาตั้งแต่ 15 ปีที่แล้วโดยคุณวรพลสภาอุตสาหกรรมเขาทำด้วยทั้งหมดกับสภาอุตสาหกรรมกับโรงเรียนแพทย์โรงเรียนนะคะที่มีไม่ได้เข้า device อ้าวแล้วกลับ อย. ด้วยนะคะแล้วก็ขอด้วยเพราะฉะนั้นเอวด้วยแล้วมันมี Network ตรงนี้อยู่แล้วเราเข้าใจในเรื่องนี้ดีมาก ๆ เลยค่ะพงศกรเขาทราบดีค่ะเรื่องนี้ขอบคุณค่ะอนุญาตทุกท่านนะครับขอตรงนี้นิดนึงเธอตรงนี้คิดว่านอกจากท่านดูเทคโนโลยีด้วยนะครับที่อาจารย์ศันสนีย์เสนอแล้วนะครับก็ตามนะครับ อย่าง Technology base อยากให้ level น่าจะถึง 7 8อย่างไรก็ตามเทคโนโลยีอย่างเดียวจะให้ไปถึงอินดัสตรีนะครับ industry มีดังนั้นผมคิดว่าเราอาจจะต้องดูมิติอื่นๆประกอบด้วยนะครับยกตัวอย่างกรณีของชุดตรวจโรคเอาเข้าจริงเรื่องของชุดกดระบบในเรื่อง Investment ก็สำคัญมากเหมือนกันแปลว่าเจ้าใหญ่ scale มันใหญ่การแข่งขันเรื่องราคาได้เล็กเมื่อไหร่ก็ตามมันจะสู้ราคาไม่ได้เชื่อเรื่อง economy of scale ไม่ได้ประเภทแบบนี้น่าจะต้องเอามาประกอบถ้าเราอยากจะให้ไปถึงอินดัสตรีได้จริง ๆ นะครับเห็นด้วยค่ะอันนี้เห็นด้วยค่ะอันนี้คงต้องมี classification ในช่วงท้าย Internship คุยกับกระทรวงสาธารณสุขด้วยค่ะอาจารย์ขอบคุณค่ะ พอดีเมื่อสักครู่เน็ตอาจจะแห้งไปท่านอื่นมีข้อเสนอแนะหรือข้อคิดเห็นอะไรไหมคะไม่มีนะคะเย็นนี้เดี๋ยวก็ได้รับความเห็นอยู่หลายเรื่องทีเดียวนะคะที่จะต้องไปทำงานต่อที่สำคัญมาก framework ในการวิเคราะห์ในการจัดในเรื่องของ bisection การแบ่งกลุ่มประเภทของเครื่องมือแพทย์ต่างๆนะคะพรุ่งนี้เดี๋ยวไปทบทวนกันอีกทีนึงนะคะใน กลุ่มที่สองนะคะที่เราอยากได้ตัว Product พี่เป็นเดี่ยว product ให้ครบ Value chain ของเรากลับไปกลุ่มที่ 3 นะครับ Eco City เรียนท่านประธานนะคะที่ 3 ก็อยากจะขอรับฟังความคิดเห็นนะคะเรื่องที่ Eco System นะคะในส่วนของกรอบของการทุนวิจัยนวัตกรรมเครื่องมือแพทย์ป้าประกอบไปไหนข้างหน้าเราควรจะดำเนินการอะไรบ้างในส่วนของ Ecosystem นะคะ ค่ะ อันนี้เรามีเก็บของทางการเคหะเท่านั้นซึ่งเมื่อกี้ว่าได้ผ่านการอภิปรายมาว่าอาจจะยังไม่ใช่ค่ะอันนี้ต้องเฉพาะเจาะจงกว่านี้นะคะก็อยากจะเรียนเรื่อง Eco System อาจารย์เคตะ บอกว่ามือแพทย์นะคะตอนนี้ทำในเรื่องของ product ต่างๆในการแพทย์ทั้งหมดยี่ห้อ System ที่เฮลตี้ที่สุดที่ทุกคนพยายามช่วยมากที่สุดขอบคุณทางอยนะคะ ท่านผอ. กรภัทรคือเครื่องมือแพทย์เป็นอันที่จะมีการอบรมอบรมอบรมมาหมดทุกเรื่อง ไม่ว่าจะเป็น iso ที่เกี่ยวข้องทั้งหมดนะคะเอาตัวใหญ่ๆ risk management ด้วยนะคะเตรียมเอกสาร Common ในเรื่องของเป็นจุดอ่อนของนักวิจัยที่สุดแล้วนะคะ ในเรื่อง…นะคะ ดร.อัครวิทย์ส่งไปแล้ว 2 รอบใหญ่ ๆ นะคะมีผู้เข้าร่วมประมาณรอบละ 100 คนได้ เพราะฉะนั้นจริง ๆ แล้วมันมีคนที่ทำในเรื่องนี้อยู่ T sale เองก็อบรมเยอะมาก มีในเรื่อง Design ของการอบรมในเรื่องของการขึ้น Common diseases มีสำคัญหลายอัน ที่แต่ละหน่วยงานช่วยการอบรมนะคะ ก็สเปเชียลลิตี้อบรมก็มาจากคนละสาขากันยกตัวอย่างเช่นจะอบรมในเรื่องของตรวจเป็นหลักนะคะมี Network ของสถาบันซึ่งในห้องปฏิบัติการ ISO แล้วนะคะสถาบันนะคะที่ support ไปแล้ว ที่ถามว่าผลิตสำหรับในการเข้าใช้ได้ ก็มีการอบรมเป็นจำนวนมากเลยนะคะ เป็นการอบรมกลาง ๆ สำหรับเครื่องมือแพทย์ทั่วไปและรวมถึงเครื่องมือแพทย์ที่เป็น Active เดี๋ยวให้อาจารย์ดรชัยรัตน์เสริม เพราะฉะนั้นในเรื่องของ… เราทำไปแล้วนะคะกฎ กติกาในวีดีโอทั้งหมด เรามีเทคโนโลยีที่ไม่เหมือนกันมีอย่างน้อย 3 ห้อง 1 ห้องปฏิบัติการที่ 485 แล้วนะคะ ที่นี่ห้องปฏิบัติการชุดตรวจที่ทำห้อง Standard น้อย ที่เทสของเทคโนโลยีแล้วนะคะที่ขอนแก่น ที่ได้ ISO 15189 และมีอีกอันหนึ่งอันที่ได้อยู่ที่มอนะคะทำ genome sequencing ขอเรื่องเกี่ยวกับ… ราคามีการเสริมในเรื่อง ecosystem อยู่ตลอดเวลานะคะ อย.อย่างที่เรียนขอกับอยอย่างที่เรียนร่วมกันนะคะใช้ได้คอนเฟิร์มแต่เริ่มต้นนะคะ ตอนนี้คนมาช่วยนะคะ 4 คนที่จะให้คำปรึกษาตั้งแต่ต้นน้ำจนถึงปลายน้ำเลยนะคะ จนถึง registration เลยนะคะ อันนี้ก็เป็นการสร้างอีโคซิสเต็มตอนนี้นะคะ เดี๋ยวให้ดร.ชัยรัตน์เสริมอีกทีเรื่องทีเซลล์ส่งอีเมลเรื่องการอบรม ขอให้ผอ. พัฒนาด้านเครื่องมือแพทย์ของเราให้เครื่องมือแพทย์ดีกว่าน่าจะละเอียดกว่าครับ ผอ. รัตนาครับ พรุ่งนี้ทางทีเซลล์ได้การอบรมไปแล้ว ก็คือการอบรมพวกเราที่สุดก็คือวิธีของการขึ้นทะเบียนกับอย.นะคะมีอบรมเรื่องของวิตามินซีการขอดูไฟล์ risk management แล้วก็เข้าที่ทางเราได้ดำเนินการไปนะคะ ปี 1 แล้วก็อบรมประมาณ 2-3 ครั้งแล้วแต่หัวข้อ จากนี้แล้วก็จะมีการทำเป็น E-Learning สามารถเข้าไปดูแล้วก็เรียนรู้ E-learning ได้นะคะ ไม่ถึง 6 หลักสูตรค่ะ ขอบพระคุณค่ะ ในส่วนของเอกชนมีข้อแลกเปลี่ยนหรือข้อคิดเห็นอะไรไหมคะ ดร.กิตติพงษ์ยกมือนะคะ ขอโทษนะคะ ถ้าอย่างนั้นขอเชิญดร.กิตติพงษ์ก่อนนะคะ framework ที่อยู่ในหน้านี้นะครับ คิดว่าวิเคราะห์ วิเคราะห์โครงของวิจัยพัฒนาและนวัตกรรมนะครับ หมายถึงนวัตกรรมนะครับท่านประธานเพราะว่ามันไม่ค่อยเป็น Eco System นะคะ ไม่ได้ดึงมา ผมอยากจะเสริมน่าจะไปวิเคราะห์ของ Investment เรื่องของการประกอบประกอบธุรกิจ ประกอบการต่างๆแล้วก็เรื่องของ market นะครับ พรุ่งนี้ด้วย ได้เห็นภาพครับ เห็นด้วยอย่างยิ่งเลยค่ะอันหนึ่งที่อยากจะเรียนนะคะ เขียนมาเรื่องของการบอกว่าขาดงบประมาณทางเข้าไทย อันนี้ไม่จริงนะคะ อังกฤษเข้าไทยได้จริงมีงบประมาณอยู่แล้ว อีกอย่างหนึ่งท่านต้องมีบริษัทยินดี ไม่อย่างนั้นมีสปอนเซอร์ไม่มีใครถ่ายให้ท่านดูแล แล้วท่านเข้ามาตั้งแต่… ไม่ใช่ท่าน เพราะฉะนั้นมันจะมีขนาดความเข้าใจของการอะไรอยู่ งบประมาณก็เหมือนกันนะคะ จากที่เรียนไปแล้วนะคะ งบประมาณของ… เราให้เป็นเพราะฉะนั้นได้ทำแล้ว state ของท่านวิเคราะห์ออกมาว่าท่านจะไปต่อได้ไง อย่าลืมว่านักวิจัยมีปัญหาอยู่อย่างหนึ่งตัวเองจนสุดท้ายได้ มันไม่จริงหมด ทำไป ท่านก็จบโครงการนะคะ ตอนนี้ในเรื่องเครื่องมือแพทย์นะคะ intellectual Property management เลยนะคะ ฉันไม่เคยทำ Freedom True Corporate ให้ดูเลยหลัง ๆบล็อกขอขยายเลยค่ะ ถ้าทำ Copy ของเขามาท่านถูกฟ้องประเทศคอมพิวเตอร์เข้ามา Cover ในประเทศไทยด้วยนะคะ ไปขายในประเทศไทย ฟังได้นะคะ แต่ทำไปสักพักหนึ่งท่านต้องเข้าใจไม่ขาย ขายในตลาดประเทศไทย ไม่มีใครซื้อ ไม่มีอย่างที่ดร.กิตติพงษ์ท่านพูดมันต้องมี Market analysis มีพิษ intellectual Property เข้ามาเพราะฉะนั้นมันไม่ได้มีแค่นี้ค่ะ ที่จะอ้างว่าหนึ่งขัดงบประมาณโครงการที่ฉันได้อยู่แล้วของขาดห้องปฏิบัติการมาตรฐานอย่างนี้ไม่จริงนะคะอย่างที่เรียนไปเพราะว่าต่างประเทศมีห้องปฏิบัติการมีได้ตลอดเวลาแล้วก็บอกเขาพอให้ทุนเรื่องนี้ด้วยแล้วก็ในเรื่องของขาดบุคลากรที่เห็นด้วยหาความรู้ในวิจัยอันนี้เห็นด้วยอย่างยิ่งอันนี้คิดว่า ขนานความรู้เรื่องการขึ้นทะเบียนไม่มีเลยนะ วิทยาลัยไม่มีเลยอบรมแบบที่บอกนะคะ Common diseases มันไม่ใช่หน้าที่ของนักวิจัยไทยด้วย ไม่ใช่นักวิจัยของมหาวิทยาลัยเป็นหน้าที่ของบริษัทการขึ้นทะเบียนต่าง ๆ หลายอย่างมันเป็นเรื่องของบริษัท ขอบคุณค่ะ เชิญคุณจิรวัฒน์ ทางสภาอุตสาหกรรมนะคะ ขอบคุณค่ะ ครับผมขอเป็นภาพรวมเลยนะครับว่าที่นั่งฟังมางานวิจัยพัฒนาที่เราทำอยู่ตอนนี้เอาของที่มันมีอยู่มาทำเพื่อจะให้มันพลัดออกตลาด งวดนี้ได้ฟังอาจารย์ศันสนีย์ ทั้งด้าน T Sale สปสชอันนี้ผมพยายามที่จะผู้ผลิตเอกชนเราอย่ามองเป็นภาพใหญ่ถ้าเรามอง ว่าสินค้าตัวไหนที่ประเทศไทยต้องนำเข้าเยอะ เราต้องแก้ Pain Point เราเซ็ตมาด้วยกันไหมจัดซื้อ จัดมาเลยบอกว่าสินค้าตัวนี้มีการจัดซื้อเยอะ ปัญหาผู้ประกอบการตั้งใจเข้ามาเอาแพทย์ที่เกี่ยวข้องเครื่องมือนี้เข้ามาอันนี้เอามาทำร่วมกันร่วมกับสินค้าที่อาจจะไม่ต้องเทคโนโลยีสูงสุด เราเอาตัวที่ห้องซื้อขายจำนวนมากที่เราขาดทุนเยอะๆมาทำร่วมกันไหมอันนี้จะว่าไปด้วยค่ะ อันนี้ก็ทำด้วยอันที่ 2 คือ iptv อยู่ในสภาอุตสาหกรรมเห็นชัดเลย DVD เป็น Pain Point ของประเทศ นำเข้าเยอะมากอุตสาหกรรมพลาสติกช่วงโควิดยิ่งโตขึ้นเยอะมากนะครับ อันหนึ่งนะครับปฏิบัติการที่อธิบายพอผมไม่อยากไปขัดเลิกนโยบายทุกเคส อยากจะบอกว่ามันทำไม่ได้หรอกเครื่องมือแพทย์ ใช้ของไบโอนิคได้ไหมครับ ผมใช้ที่ถูกกว่าอาการแจ้งว่าตอนนี้เขาไม่ติดต่อกับอาจารย์ ไบโอนิค…แพงกว่าไบโอนิค…แต่ว่าเขาติดต่อ เขาได้ ISO 17025 เขาได้ ผมก็ปรึกษาทางด้าน อย13485 เราไม่รู้ว่าใครตอบไม่ได้ ดูค่ะ อันนี้ไม่ได้ดูอันนี้ให้ยกตัวอย่างเฉย ๆ วันนี้ถ้าเรามาจริง ๆ แล้วในมุมนี้ผมไม่อยากจะบอกว่าผมใช้ที่โน่นที่นี่ด้วยเหตุผลที่ว่าแหละในประเทศก็พยายามจะเซ็ตเป็นขึ้นมา45 ปีมาแล้วพยายามจะเช็ดกันขึ้นมาในขณะที่มาเลเซียพร้อมเราพร้อมเรา 1 ปี มาเลเซียพร้อมกันในการทดสอบทั้งหมดเพราะว่าจะ support ไม่โอนนะคะ ราคา ผมราคากับเวลาราคาอย่างที่บอกค่ะ เขาทำตารางเทียบให้ดูที่คนไทยใช้อยู่ตอนนี้นะคะ มันเยอะที่สุดคือไบโอตินค่ะนักวิจัยไทยใช้เพราะฉะนั้นที่เขาทำตารางมาเทียบ ที่เวลากับผลการดำเนินงานใช่ไหมคะ คืออยากไป Auckland ผมเอาไปสิ ล่าสุดเมื่อเดือนที่แล้วผมมีสินค้าตัวหนึ่งที่ต้องทำนะครับ เร็วสุดที่ให้ผมได้ประมาณต้นปีหน้าใช่ค่ะอันนั้นให้อาจารย์ปัทมาวดีดูแล้ว ส่งให้ดูในข้อมูลผมให้เขาผมต้องเซ็นสัญญา ส่งไปให้เขาใช้เวลา 8 อาทิตย์เสร็จเรียบร้อย มันคือมันเป็น Pain Pointเป็นเพชรพลอยของประเทศ อันนี้คือต้องช่วยกันแก้ต่อไปนะครับเรื่องของการพัฒนาเรื่องของการทดสอบที่อาจารย์บอกว่าทำให้บริษัทเราอีกอย่างนี้งานที่ใกล้ออกมาคุณผ่านไบโอคอมเพล็กซ์ ไอ้ 340 แล้วสุดท้ายอะต้องเบิกอีกรอบหนึ่ง เพราะว่าสุดท้ายทำการไปทำ เสร็จเรียบร้อยแล้วตีพิมพ์ออกมามันไม่มีชื่อ Treatment เราทำ Marketing มันก็ต้องทำอีกรอบหนึ่งอีกรอบหนึ่งเราจ่ายเงินไปรอบที่ 1 ในการวิจัยพัฒนา แล้วสุดท้ายบริษัทก็มีการเปลี่ยนแปลง exiting ก็ต้องทำเบิ้ลทำอะไรได้ไหมวางไว้ว่า ทดสอบเพื่อที่จะอยู่ในขั้นวิจัยพัฒนาเราทำอะไรให้มันถูกกว่านั้นได้ไหม ผมเคยทดสอบ ที่ผม ผม 15 เขาบอกว่ามันคืออะไรคือผลเสียต่อประเทศนะ เงินทั้งหมดจ่ายไปเราก็ต้องทำวันนี้ผมไม่ว่าอะไร แต่ผมให้ข้อคิดว่าในส่วนของการวิจัยพัฒนาเราจะมีอะไรที่เป็นแค่แลปในการทดสอบเพื่อวิจัยพัฒนาขาดนะครับต้อง certified ได้ไหม เป็นแลปที่อย.ยอมรับ comply with 1 2 0 7 5คลินิกครอบครัวใช้ product ที่จะออกวันนี้ผมฝากไว้แค่นั้น อันนี้ต้องถามอย.แล้วนะคะ นี้ต้องผ่านอย.ค่ะ อันนี้ไม่ใช่หน้าที่ของแหล่งทุน ที่คุณธีรวัฒน์พูดดีนะคะ มันมีนักวิจัยที่ไม่เข้าใจเยอะมาก ก็บางทีมาตรฐานที่เขาทำเขาไปทำในห้องแลปตัวอย่างเช่น ผ่าตัดมือนะคะ บอกว่าเอาเอง ใช้ไม่ตัดอะไรอย่างนี้ทำ clinical trial แต่อันนี้ใช้ไม่ได้ สุดท้ายก็มารีจิสเตอร์ไม่ได้ เพราะฉะนั้นอันนี้เป็นการขาดความเข้าใจของนักวิจัยอันนี้มีโปรเจคอันนี้หลายอันมีทำส่งขดลวดในห้องปฏิบัติตัวเองที่ไม่ได้มาตรฐานสากลแล้วก็ส่งไปทำ อันนี้ตำน้ำพริกละลายแม่น้ำมากเลยก็ใช้ไม่ได้อยู่ดีเพราะฉะนั้นขาดความเข้าใจในมหาวิทยาลัยเยอะมาก เพราะว่าเขาไม่เคยทำงานแบบนี้เขาทำงานแต่วิจัย คุณธีรวัฒน์ มาตรฐานแลปอันนั้นก็คงจะต้องคุยกับอย.อันนี้อาจจะต้องคุยกับผอ. วรภัทร์เป็นคนตอบนะคะ สั่งที่นำเรียนน่ะค่ะ มาตรฐานของอย.เราชื่อเพจนะคะ ตรงนั้นมันเป็นที่มาพอดี ถ้าอยากนำเข้ามันง่ายเพราะว่ามีเอกสารหลักฐานจากประเทศ จะเรียนคุณธีรวัฒน์ว่าตามประสบการณ์ก็คือจากแผนที่มายืดเหมือนคอมเมนต์ก่อนค่ะ วิธีคิดเมนตอนนี้ในระบบอยเองก็จะมีให้ทำต่อ ก็ต้องเข้าระบบในเรื่องของการแข่งขันเอาตัวอย่างมาทำ clinical มีเกณฑ์ที่เราจะใช้แนะนำใช้แก๊สก็จะให้อย.ก็อย่างน้อย 10 ประเทศอาเซียน ก็ยอมรับแต่ถ้าเกิดจะไปไกลกว่านั้นก็ต้องไปเติมทาง requirement ของแต่ละประเทศ ภายในประเทศไทยจริง ๆ ถามว่า หรือว่าอะไรก็ตามก็ต้องอิงตามอาเซียน คือเขาบอกว่าใช้ต่างประเทศก็ได้จะใช้ในประเทศได้เพราะไม่ได้มีรางวัล Stock แปลว่าในการที่เราจะมา support ข้อมูลอะไรอย่างนี้เราก็พยายามทำในห้องปฏิบัติการก็อย่างที่พูดกันหลายคันน่ะค่ะ มาแล้วก็กว่าจะประเมินได้ก็กลายเป็นว่าใช้เวลายาวนานยกตัวอย่างเช่นไป ให้ออกทำ ทำเรื่องตัวที่เป็นเกี่ยวกับทางด้านเลือดอันนี้นะคะ พวกกลายเป็นว่าใช้เวลานานมากค่ะตรงนี้บางท่านไปก็รอกันอย่างนี้ค่ะจะไปส่งทดสอบงั้นก็ไม่รอแล้วค่ะไปส่งที่อื่นแทนเพราะวิทยาศาสตร์ก็ทำไม่ได้ถามว่าในเกณฑ์การรับฟังของเราเราก็ดูตามอาเซียนมีการปรับประยุกต์ว่าจะเปลี่ยนแปลงทำไมเสียงของเขาได้นะอันนี้พวกมันจะเจอชุดใหญ่ไม่ได้ค่ะ ถามว่า Eco System เราก็เป็นส่วนในจิ๊กซอว์ที่เราคุยกันในวันนี้ว่าอยก็เป็นส่วนที่การอนุญาตพยายามที่จะมาดูให้การตรวจสอบเองค่ะ เช็กเครื่องมือแพทย์เรียนท่านประธานเลยค่ะว่าน้ำน้อยสุดแล้วในเรื่องอีโคซิสเต็ม เพราะตัวเองทำเรื่องยาด้วยเพื่อที่จะไปอาจนครนะคะวัคซีนกับยาลดน้ำหนักใกล้เคียงกันราคาแล้วก็เรื่องยาชีววัตถุอยู่นี้นะคะกำลังจะคุยกับอย.กำลังคุยกันภายในไปแล้วนะคะ ในเรื่องของยาถ้าถามว่าอันไหนเป็น ขอบคุณค่ะ ก็วันนี้ก็น่าจะได้ประเด็นในตัวของกรอบภาพใหญ่ ๆ นะคะที่เป็นประโยชน์นะคะ forrest นี่จริงๆก็ได้ทำมีโปร TM You And Me แต่ว่าก็ยังมีประเด็นที่เราถ้าเราจะไปข้างหน้านะคะ ที่ทางคุณธีรวัฒน์สภาอุตสาหกรรมเสนอคือการมองไปที่สินค้านำเข้านะคะ เป็นมูลค่าสูงนะคะ เราก็ดึงจากตรงนั้นมาดูเพื่อที่จะดูว่าถ้าตรงนั้นก็จะขยับ highest ตรงนั้นสินค้าที่จะทดแทนการนำเข้าอย่างไรนะคะ ก็ยังมีประเด็นอื่น ๆ Eco System ของทางห้องปฏิบัติการนะคะ ไม่มีทางที่เป็นเฉพาะใช่ไหมคะถ้าเป็นระดับของทางห้องปฏิบัติการนะคะฟังดูอาจจะไม่ใช่ปัญหามากใช่ไหมคะ แต่ตัวเที่ยงเป็น pain point คือเรื่องของราคาและเวลาในการให้บริการนะคะเรื่องของเป็น pain point หนัก ๆ อีกที พี่อัสนีก็คือเรื่องของนักวิทย์ไทยนะคะ ว่าจะเป็นเรื่องของทำอย่างไรที่จะให้เรามีไตที่ทาง Mu ก็ได้วิจัยเรื่องตรงนี้อยู่แต่ถ้าอะไรที่มันเป็นแพ็คเกจใหญ่ ๆ เรื่องของความสำคัญก็น่าจะถูกริบอยู่ในเรื่องของแผนที่เราจะต้องทำการร่วมกันไปข้างหน้านะคะ ทางด่วนแล้วที่ฉันยังคิดว่าทีมเลขาอาจจะต้องสรุปประเด็นตรงนี้แล้วก็บางประเด็นจะต้องอัดไปคุยกับหลาย ๆ ท่านเพิ่มเติมไหมคะเพื่อให้เห็นได้เลยของเป็นอะไรที่ชัดเจนมากขึ้นได้ผลิตมากขึ้น ที่เราจะต้องเน้นทำแก้ปัญหาในช่วง 2-3 ปีข้างหน้านี้คืออะไรนะคะ muca ด้วยนะคะ ยินดีที่คุณธีรภัทรจะมาคุยด้วยนะคะ แต่เรื่องที่จะผลิตไทยนะคะ คนอื่น ๆ มีข้อคิดเห็นหรืออะไรเพิ่มเติมไหมคะ ทางฝ่ายเลขาค่ะ เชิญค่ะ มีประเด็นอะไรไหมคะ เรา ๆ ท่านตอบความคิดเห็นตรงนี้นะคะ ในเรื่องของแผนวิจัยและเรื่องโจทย์ต่าง ๆ ที่ชัดเจนมากขึ้นและอาจจะต้องหาผู้วิจัยต่าง ๆ ในเรื่อง ที่จะทดแทนการนำเข้าแล้วก็ดูความพร้อมดูศักยภาพอีกอันด้วยค่ะ จะเป็น…เลยค่ะ มีประเด็นต่อไหมคะ วันนี้ทางเลขาจะขอเก็บปลายทางนะคะ เราก็คงจะขออนุญาตหารือนะคะใน 3 กรอบแนวทางพี่วันนี้หารือกันนะคะก็คือราคาเพื่อให้เกิดความชัดเจนมากกว่านี้นะคะ ในการทำเรื่องของการสนับสนุนทุนวิจัยนวัตกรรมเครื่องมือแพทย์ค่ะที่ท่านคิดว่าน่าจะแยกเรื่องของนักวิทย์ใส่เป็น Human trafficking ออกมาจากอีโคซิสเต็มไหมคะ จะได้ชัดขึ้นนะคะอีโคซิสเต็มก็อาจจะเป็นทาง nqr แล้วก็ทาง infrastructure นะคะ แต่คนขอแยกออกมาเป็น 1 ข้อค่ะอย่างนั้นไปต่อไหมคะคิดว่าวันนี้ก็ได้หารือได้ครบนะคะ ที่เรากำหนดเอาไว้แล้วนะคะ ขออนุญาตไปวาระที่ 5อาจารย์ครับผมยกมือนานแล้วนะครับ ขอโทษค่ะ มองไม่เห็นจริง ๆ ค่ะ เชิญค่ะ หากต้องขออนุญาตอย่างนี้ครับ ชีวิตจริงดีใจมากนะครับก็เข้าใจว่าเราได้ปรับทิศทางไปทางที่ความหมายของผมก็คือว่าต้องคิดถึง demand Side ไกลมากนะครับ ก็จะทำได้ง่ายโดยส่วนตัวนี่ผมไม่ค่อยห่วงเรื่องนะครับ เพราะว่ามีความคัดชัดเจนในภาครัฐนะครับ และผมก็เชื่อว่าไม่ว่ารัฐบาลไหนมาก็จะสนับสนุนในเรื่องนี้นะครับ ถึงแม้ว่าบางมาตรการมันจะไม่เวิร์คในทางปฏิบัติสิ่ง อย่างเช่น บัญชีนวัตกรรมนี่เพราะเข้าไปในรายละเอียดเหล่านี้ จะพบว่ามันมีถ้าหลีกเลี่ยงในการจัดซื้อได้เสมอนะครับ แล้วก็เครื่องมือแพทย์เป็นเรื่องที่ sensitive ที่อาจารย์หลาย ๆ ท่านพูดมาว่าจะต้องให้ผู้ใช้ซึ่งมีหลายประเภท จริง ๆ ครับ แค่เป็นผู้เลือกหรือผู้ป่วยเป็นผู้เลือกนี่ล่ะครับ ต้องทำงานร่วมกันอย่างแท้จริง ผมมีประเด็นเดียวครับ สปสช.เลือกอยู่กับยาและเวชภัณฑ์นี่ คณะกรรมการจัดซื้อนี่ประมาณ 10 ล้านต่อปีนะคะ เป็นจำนวนค่อนข้างสูงนะครับ นี่จะให้เข้ารายละเอียดนิดหนึ่งครับ ที่เป็นห่วงนะครับก็ที่อาจารย์จะมีทำนะครับ ก็โอเคอยู่แล้วนะครับ มีเรื่องนี้ครับกระบวนการตัดสินใจของสปสช.มีอยู่ 2 แบบนะครับ ที่ 1 ก็คือจัดซื้อรวมนะครับ แต่ว่าเราซื้อรวมทั้งหมดนะครับแล้วก็กระจายไปให้เลยที่นี่ง่ายมากเลยนะครับ ในเรื่องของพวก chairman แต่มีบางประเภทในเรื่องของข้อสะโพกอันนี้ผมเป็นห่วงครับเนื่องจากในฐานะผอ. โทรเองนะครับ ข้อสะโพกนี้เป็นเรื่องซึ่งคณะกรรมการจัดซื้อ ไม่ได้จัดซื้อครับ แปลว่ามีสินค้า 2 ประเภทครับ ประเภท 1 จัดซื้อให้ อีกประเภทหนึ่งคือเขาจัดซื้อเองที่ผ่านมาเองจะเห็นได้ชัดว่าข้อเข่าเงินปีละหลายร้อยล้านบาทนะครับ ผมพยายามจะดึงมาใช้เองจะซื้อเองนะครับเส้นทางปฏิบัติแล้วนี่ทางไปโรงพยาบาลก็ขออนุญาตไปจัดซื้อแปลว่าอะไรครับ แปลว่าเราไม่สามารถจะไปเสนอสินค้าที่เราต้องการให้สนับสนุนได้เพราะว่าเป็นรายละเอียดของแต่ละสถานบริการที่จะไปจัดซื้อเองนะครับ เพราะฉะนั้นต้องเอาไว้นิดหนึ่ง ต้องคิดให้จงหนักนะครับ โดยเฉพาะอย่างยิ่งที่ท่านผ่านสภาอุตสาหกรรมพูด ผมเห็นด้วยอย่างยิ่งนะครับ อย่าไปตอบอะไรที่มัน so far มาก ๆ นะครับ ผมเป็นหมอออโธเองนี่ ผมเรียนด้วยความเคารพว่าต้องเป็นคนรับผิดชอบคนไข้ คนนั้นใส่ข้อสะโพกเข้าไปนี่วัสดุเกิดแตกหักไม่ได้มาตรฐาน ผมต้องรับผิดชอบทั้งหมด เพราะฉะนั้นสิ่งที่จะต้องเกิดขึ้นคือการสร้างความมั่นใจอย่างยิ่งสำหรับแพทย์ที่จะต้องทำการรักษานะครับยังไม่พูดถึงกระบวนการทางการตลาดที่ทำให้การไปค่อนข้างยาก แต่ประเด็นที่สำคัญอีกนิดนึงก็คือว่าให้ความร่วมมือสูงมาก ในปัจจุบันนี้เราเองต่างหากครับที่เข้าไปวิสัยทัศน์ ศันสนีย์พูดนะครับ ที่เข้าไปอินโดกับเขาตั้งแต่แรก ค่อนข้างน้อยนะครับเพราะฉะนั้นก็สนับสนุนนะครับ มาคงจะต้องขะมักเขม้นในการทำงานร่วมกันหมอนี่เป็นเอกลักษณ์พิเศษนะครับถ้าได้เริ่มต้นตั้งแต่แรกด้วยก็จะมีโอกาสที่จะรับได้เยอะการใช้โรงพยาบาลของอบต.เพื่อโรงพยาบาลมหาวิทยาลัยซึ่งเป็น Training Center อันนี้สร้างความน่าเชื่อถือได้แน่นอนแล้วก็ขอฝากอีกนิดนึงครับ ตั้ง Apple ที่ราชวิทยาลัยของแต่ละสาขาด้วยครับอันนี้จะเป็นตัวจักรสำคัญครับที่จะทำให้ product นั้นได้รับความน่าเชื่อถือได้มาตรฐานในประเทศนะครับ เรื่องต่างประเทศก็ต้องไปกัน ผมมี product อยู่ชิ้นหนึ่ง เข้าใจว่าเสียใจจริง ๆ ครับที่ทำได้ช้า องค์การเภสัชนี่ ผมพยายามทำอันนี้ผมเป็น MOU กับสปอร์ตไลท์มหาวิทยาลัยฟอร์ดทำงานร่วมกันก็คืออุปกรณ์ อุปกรณ์ตรวจแยกสารเคมีในสนามแปลว่าถือ handheld ถือไปใช้ได้เลยนะครับ เดี๋ยวนี้ผมจะเอาไปใช้ทำกับวัตถุดิบทางยา API ตอนนี้ข้อเสนอล่าสุดนี้นะครับคือจะเอามาตรวจ thc กับ cbd นะครับเส้นทางมิติ covid งานนี้ก็คงจะสำเร็จไปแล้วนะครับ กระผมนี้ไปอังกฤษไม่ได้กว่า 2 เดือนอันนี้เป็นอีกอันหนึ่งนะครับ ที่เมื่อสักครู่วางอาจารย์ปัทมาวดีแล้ว นี่ผมคงจะเสนอเข้าไปเป็นกับแก่นนะครับ และก็เป็นมาเฟียเพราะผมเชื่อว่าภายในสิ้นปีนี้เนี่ยเราอาจจะแลกที่เอามาใช้ตรวจ thc กับ cbd ซึ่งเป็นเพนพอยที่สำคัญกระทรวงสาธารณสุขกำลังถูกต่อว่า ว่ากลุ่ม PS4 ที่ 10% นี่เป็นอย่างไรนะครับเรื่องเหล่านี้นะครับที่จะขออนุญาตเรียนว่ายังไม่แน่ใจครับว่าอาจารย์ศันสนีย์ว่าอันนี้จะถือเป็นเครื่องมือแพทย์หรือเป็นเครื่องมือแลปหรือเป็นอะไรนี่นะครับต้องฝากอาจารย์ช่วยดูหน่อยนะครับว่าแน่นอนผมจะทำงานกับกรมวิทยาศาสตร์การแพทย์แล้วก็องค์การเภสัชนี่นะครับ ห้องปฏิบัติการตรวจค่ะ nqi ค่ะนะครับ ก็เป็นชุดตรวจบอกว่าชุดตรวจไม่ต้องยากมากค่ะอาจารย์ไม่ได้ยากมากไม่ได้ยากแบบแอลอีดีโอเคครับ ถ้าอย่างนั้นก็มีโอกาสที่จะนำมาใช้ได้มากขึ้นนะครับชุดตรวจอาหารนะคะก็จะไม่ยากปีนี้ผมเองเนื่องจากผมอยู่ในคณะกรรมการจัดซื้อของสปสชและอยู่ในกรรมการประโยชน์ของสปสชนะครับความเคลื่อนไหวในเรื่องของความต้องการนี่เมื่อสักครู่นี้ดีใจมากนะครับที่ทำผ้าอ้อมผู้ใหญ่reasonableตลาด 600 ล้านบาทได้แน่นอนครับขอให้เร่งทำเถอะครับนะครับเอาไว้เนื่องจากมันต้องใช้ moccasin พอสมควรขอให้เร่งทำนะครับเพราะฉะนั้นผมพูดกันอย่างชัดเจนนะครับว่าจะทำได้เราซื้อหมดเราแจก 3 ชิ้นแต่เรามั่นใจมากว่า 3 ชิ้นต่อวันนี้ไม่พอ ป่วยต้องไปซื้อเองประมาณ 3 ชิ้นต่อวัน เพราะฉะนั้นสิ่งเหล่านี้นะครับที่จะทำให้บรรลุเป้าหมายที่ตั้งไว้ตั้งแต่แรก ขอบพระคุณมากครับ อาจารย์ครับขอบคุณอาจารย์นพพรนะครับ ขออนุญาตนิดหนึ่งครับ คือตรงส่วนนี้ก็เรียนเสริมที่อาจารย์นพพรเราก็เสนอได้เรียนในที่ประชุมนะครับว่าก็คงเป็นหลักการแนวทางอย่างที่ท่านอาจารย์นพพรได้เรียนนะครับ ว่าในส่วนของกระบวนการในการที่จะจัดหาอะไรต่างๆนี่ก็จะเป็น 2 ส่วนนะครับ แจ้งที่ประชุมได้ทราบนะครับที่นี้ในแง่ของตัวของสวทช.เองนี่นะครับในเรื่องของการที่จะดำเนินการเรื่องชดเชยประโยชน์นะครับในส่วนนี้นี่เราก็พยายามสิทธิประโยชน์ทีี่ครอบคลุมในการดูแลประชาชนให้ครอบคลุมที่เน้นในเรื่องของการเผด็จการเพื่อให้เกิดเรื่องของตรวจสิทธิประโยชน์ในส่วนของตรงนี้นะครับ ก็จะมีเรื่องของตรงนี้ในเรื่องของที่จะประเมินต้นทุนความคุ้มค่าบริการนั้นๆด้วยนะครับ ในส่วนของแผนที่จะอยู่ตรงนี้นี่ ต้องเรียนว่านักวิจัยที่เสนอต่างๆเข้ามานี่อาจจะต้องเข้ามาดูให้ครบทุกมิตินะครับ ว่าในแง่ของตัวการเมืองโลกต่างๆนะครับหรือว่าอุบัติการณ์ต่างๆที่เกิดขึ้นนี่ มันก็จะทำให้โยงถึงเรื่องของค่าใช้จ่ายหรืออุปกรณ์หรือเครื่องมือในการที่จะใช้ในการดูแลศึกษาในส่วนนั้นนะครับ อันนั้นนะครับในส่วนที่ทางอาจารย์บอกนะครับว่าจะต้องดูในแง่ของปริมาณการใช้ก็ตามนะครับ หรือว่าสิ่งที่ทำมาแล้วนี่ สามารถลดเรื่องของต้นทุนของการรักษาพยาบาลได้ ก็เพื่อที่จะในเรื่องของการที่จะนำนวัตกรรมต่างๆถูกเข้ามาใช้และเกิดประสิทธิภาพ และเกิดประโยชน์สูงสุดนะครับ ลักษณะหนึ่งในนี้ตรงนี้นี่ในแง่ของการดำเนินการตรงนี้นี่เราก็มีการดำเนินการในเรื่องของตรงนี้นี่ว่าประชาชนคนไทยที่รักษาพยาบาลรักษาอาการเจ็บป่วยตรงนี้นะครับ ป่วยเป็นอะไรบ้างนะครับ แต่ว่าในส่วนของฝั่งของการบริการตรงส่วนนี้นี่ น่าจะต้องคุยกับหน่วยบริการเพราะว่าในเรื่องของกรมวิชาการด้านวิทยาลัยต่างๆนะครับ ที่กำหนดไกด์ไลน์หรือว่าการบริการต่างๆที่จะเข้ามาดำเนินการในการรักษานะครับ ที่ตรงนี้นี่อย่างที่อาจารย์นพพรเรียนนะครับก็ขึ้นอยู่กับในเรื่องของเชิงวิชาการในการแพทย์เหมือนกันนะครับ ว่าในการที่เป็นไกด์ไลน์หรือความเป็นมาตรฐานในการรักษาพยาบาล เพราะฉะนั้นตรงนี้ผมคิดว่าในแง่ของที่จะเอาเครื่องมือต่างๆหรือว่าวัสดุอุปกรณ์ต่างๆทางการแพทย์นี่มาใช้ วิสัยนวัตกรรมนี่อาจจะต้องดูหลายๆมิตินะครับให้มันลงตัวนะครับในเรื่องของการจัดการร่วมกันนะครับเห็นด้วยว่าอาจจะต้องทำงานร่วมกันหลายๆฝ่ายครับ ขอบคุณครับ ขอบพระคุณค่ะอ.นกพรแล้วก็ท่านผู้แทนสปสช.นะคะที่ให้ข้อมูลเพิ่มเติมนะคะเราคงต้องมองทั้งในมุมของอาจจะพูดถึงมาตรฐานของตัว product ตัวสินค้า แต่ตอนนี้ทางสปสช.พูดถึงมันต้องอะไรกับการรักษาพยาบาลด้วยนะคะ เป็นประเด็นที่เพิ่มเติมขึ้นมาที่ฝ่ายเลขาจะต้องลองโน้ตดูนะคะ ในขณะเดียวกันเรื่องของต้นทุนนะคะ ราคาของการให้บริการก็จะเป็นอยู่ในช่วงของปลายน้ำที่อาจจะต้อง Confirm ในการพิจารณาในเรื่องของการดำเนินการนี้เรื่องนี้นะคะ ก็ขอขอบพระคุณมากนะคะ อาจารย์นพพรให้ตัว L หนึ่งในลิสของพี่มองในเรื่องของ แล้วก็อีกส่วนหนึ่งในเรื่องของสินค้านำเข้าที่เดี๋ยวเราจะต้องทำงานต่อนะคะ ที่เราคิดว่าควรจะมุ่งเน้นนะคะจะไปที่สินค้าตัวไหนที่จะลองดูนะครับได้ในช่วงระยะสัก 1-2 ปี ตรงนี้นะคะประเด็นเพิ่มเติมไหมคะ เวลาน่าจะพอดี หมดเวลาพอดีนะคะ ไม่มีวันนี้คิดว่าน่าจะได้รับข้อคิดเห็นที่เป็นประโยชน์มากๆนะคะ ต้องขออภัยว่าถ้าบางท่านอาจจะยังยกมือเราไม่เห็นหรืออาจจะหลุดไปหรืออะไรตรงนี้นะคะถึงหน้าฝ่ายเลขาอาจจะลองช่วยดูด้วยนะคะ ว่าท่านใดยกมือบ้างนะคะทุกท่านจะได้แสดงความคิดเห็น สิ่งที่เราประชุมนะคะก็น่าจะครบถ้วนนะคะไม่มีอะไรเพิ่มเติมเลขาเรื่องนัดถัดไปเป็นอย่างไรคะในส่วนของครั้งต่อไปนะคะเลขาอะไรสรุปเรื่องต่างๆในวันนี้แล้วก็จะมีการแจ้งนะคะให้ทราบต่อไปนะคะอนาคตต่อไปจะเป็นวันที่เท่าไหร่นะคะโอเคค่ะ วันนี้ขอบพระคุณทุกท่านมากๆนะคะก็ขออนุญาตที่จะปิดการประชุมค่ะสวัสดีค่ะ ขอบคุณ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ประชุมคณะทำงานด้านวิจัยพัฒนาและนวัตกรรมเครื่องมือแพทย์เพื่อขับเคลื่อนการพัฒนาเศรษฐกิจ BCG Model สาขาเครื่องมือแพทย์ ครั้งที่ 3/2565 ในวันอังคารที่ 21 มิถุนายน 2565 เวลา 08.00-10.00 น.</dc:title>
  <dc:creator/>
  <cp:keywords/>
  <dcterms:created xsi:type="dcterms:W3CDTF">2022-06-21T03:37:39Z</dcterms:created>
  <dcterms:modified xsi:type="dcterms:W3CDTF">2022-06-21T03: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ถุนายน 2565 เวลา 08.40 น.</vt:lpwstr>
  </property>
  <property fmtid="{D5CDD505-2E9C-101B-9397-08002B2CF9AE}" pid="3" name="subtitle">
    <vt:lpwstr/>
  </property>
</Properties>
</file>